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9B546" w14:textId="7B3559C7" w:rsidR="00F80FC7" w:rsidRPr="00F80FC7" w:rsidRDefault="00F80FC7" w:rsidP="003778A8">
      <w:pPr>
        <w:spacing w:line="360" w:lineRule="auto"/>
        <w:ind w:left="720"/>
        <w:jc w:val="center"/>
        <w:rPr>
          <w:rFonts w:ascii="Times New Roman" w:hAnsi="Times New Roman" w:cs="Times New Roman"/>
          <w:b/>
          <w:bCs/>
          <w:sz w:val="32"/>
          <w:szCs w:val="32"/>
        </w:rPr>
      </w:pPr>
      <w:r w:rsidRPr="00F80FC7">
        <w:rPr>
          <w:rFonts w:ascii="Times New Roman" w:hAnsi="Times New Roman" w:cs="Times New Roman"/>
          <w:b/>
          <w:bCs/>
          <w:sz w:val="32"/>
          <w:szCs w:val="32"/>
        </w:rPr>
        <w:t>FINAL REPORT TEMPLATE</w:t>
      </w:r>
    </w:p>
    <w:p w14:paraId="36A87AFB" w14:textId="77777777" w:rsidR="00F80FC7" w:rsidRDefault="00F80FC7" w:rsidP="003778A8">
      <w:pPr>
        <w:spacing w:line="360" w:lineRule="auto"/>
        <w:ind w:left="720" w:hanging="360"/>
      </w:pPr>
    </w:p>
    <w:p w14:paraId="2342A78E" w14:textId="06BCB2B3" w:rsidR="006E30A7" w:rsidRPr="00F80FC7" w:rsidRDefault="00B64214" w:rsidP="003778A8">
      <w:pPr>
        <w:pStyle w:val="Compact"/>
        <w:numPr>
          <w:ilvl w:val="0"/>
          <w:numId w:val="2"/>
        </w:numPr>
        <w:spacing w:line="360" w:lineRule="auto"/>
        <w:rPr>
          <w:rFonts w:ascii="Times New Roman" w:hAnsi="Times New Roman" w:cs="Times New Roman"/>
          <w:b/>
          <w:bCs/>
          <w:sz w:val="28"/>
          <w:szCs w:val="28"/>
        </w:rPr>
      </w:pPr>
      <w:r w:rsidRPr="00F80FC7">
        <w:rPr>
          <w:rFonts w:ascii="Times New Roman" w:hAnsi="Times New Roman" w:cs="Times New Roman"/>
          <w:b/>
          <w:bCs/>
          <w:sz w:val="28"/>
          <w:szCs w:val="28"/>
        </w:rPr>
        <w:t>INTRODUCTION</w:t>
      </w:r>
    </w:p>
    <w:p w14:paraId="2342A78F" w14:textId="77777777" w:rsidR="006E30A7" w:rsidRPr="00F80FC7" w:rsidRDefault="00B64214" w:rsidP="003778A8">
      <w:pPr>
        <w:pStyle w:val="FirstParagraph"/>
        <w:spacing w:line="360" w:lineRule="auto"/>
        <w:rPr>
          <w:rFonts w:ascii="Times New Roman" w:hAnsi="Times New Roman" w:cs="Times New Roman"/>
        </w:rPr>
      </w:pPr>
      <w:r w:rsidRPr="00F80FC7">
        <w:rPr>
          <w:rFonts w:ascii="Times New Roman" w:hAnsi="Times New Roman" w:cs="Times New Roman"/>
        </w:rPr>
        <w:t>1.1 Project Overview FlightFinder (MD Flights) is a modern digital platform designed to revolutionize the flight booking experience. The application simplifies flight discovery, exploration, and ticket reservation for travelers while offering robust administrative features for operators. It supports real-time data handling using a MERN stack (MongoDB, Express.js, React.js, Node.js), ensuring a seamless and efficient user journey.</w:t>
      </w:r>
    </w:p>
    <w:p w14:paraId="2342A790" w14:textId="77777777" w:rsidR="006E30A7" w:rsidRPr="00F80FC7" w:rsidRDefault="00B64214" w:rsidP="003778A8">
      <w:pPr>
        <w:pStyle w:val="BodyText"/>
        <w:spacing w:line="360" w:lineRule="auto"/>
        <w:rPr>
          <w:rFonts w:ascii="Times New Roman" w:hAnsi="Times New Roman" w:cs="Times New Roman"/>
        </w:rPr>
      </w:pPr>
      <w:r w:rsidRPr="00F80FC7">
        <w:rPr>
          <w:rFonts w:ascii="Times New Roman" w:hAnsi="Times New Roman" w:cs="Times New Roman"/>
        </w:rPr>
        <w:t>1.2 Purpose To provide a scalable, efficient, and user-friendly application that eliminates traditional flight booking complexities. MD Flights ensures a quick, transparent, and convenient reservation process for users while offering streamlined management tools for administrators.</w:t>
      </w:r>
    </w:p>
    <w:p w14:paraId="2342A791" w14:textId="77777777" w:rsidR="006E30A7" w:rsidRPr="00054688" w:rsidRDefault="00B64214" w:rsidP="003778A8">
      <w:pPr>
        <w:pStyle w:val="Compact"/>
        <w:numPr>
          <w:ilvl w:val="0"/>
          <w:numId w:val="3"/>
        </w:numPr>
        <w:spacing w:line="360" w:lineRule="auto"/>
        <w:rPr>
          <w:rFonts w:ascii="Times New Roman" w:hAnsi="Times New Roman" w:cs="Times New Roman"/>
          <w:b/>
          <w:bCs/>
          <w:sz w:val="28"/>
          <w:szCs w:val="28"/>
        </w:rPr>
      </w:pPr>
      <w:r w:rsidRPr="00054688">
        <w:rPr>
          <w:rFonts w:ascii="Times New Roman" w:hAnsi="Times New Roman" w:cs="Times New Roman"/>
          <w:b/>
          <w:bCs/>
          <w:sz w:val="28"/>
          <w:szCs w:val="28"/>
        </w:rPr>
        <w:t>IDEATION PHASE</w:t>
      </w:r>
    </w:p>
    <w:p w14:paraId="2342A792" w14:textId="77777777" w:rsidR="006E30A7" w:rsidRPr="0005468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2.1 Problem Statement Traditional flight search and booking platforms often suffer from poor performance, cluttered interfaces, and inadequate filtering options, causing user frustration and inefficiencies in decision-making.</w:t>
      </w:r>
    </w:p>
    <w:p w14:paraId="2342A793" w14:textId="77777777" w:rsidR="006E30A7" w:rsidRPr="00054688" w:rsidRDefault="00B64214" w:rsidP="003778A8">
      <w:pPr>
        <w:pStyle w:val="BodyText"/>
        <w:spacing w:line="360" w:lineRule="auto"/>
        <w:rPr>
          <w:rFonts w:ascii="Times New Roman" w:hAnsi="Times New Roman" w:cs="Times New Roman"/>
        </w:rPr>
      </w:pPr>
      <w:r w:rsidRPr="00054688">
        <w:rPr>
          <w:rFonts w:ascii="Times New Roman" w:hAnsi="Times New Roman" w:cs="Times New Roman"/>
        </w:rPr>
        <w:t>2.2 Empathy Map Canvas Think &amp; Feel: “I want to book flights quickly and confidently.” Hear: “It’s easy to find the best flight on MD Flights!” See: A clean UI, clear booking history, and detailed flight info Say &amp; Do: Search flights, check availability, book instantly, view previous bookings</w:t>
      </w:r>
    </w:p>
    <w:p w14:paraId="2342A794" w14:textId="77777777" w:rsidR="006E30A7" w:rsidRPr="00054688" w:rsidRDefault="00B64214" w:rsidP="003778A8">
      <w:pPr>
        <w:pStyle w:val="BodyText"/>
        <w:spacing w:line="360" w:lineRule="auto"/>
        <w:rPr>
          <w:rFonts w:ascii="Times New Roman" w:hAnsi="Times New Roman" w:cs="Times New Roman"/>
        </w:rPr>
      </w:pPr>
      <w:r w:rsidRPr="00054688">
        <w:rPr>
          <w:rFonts w:ascii="Times New Roman" w:hAnsi="Times New Roman" w:cs="Times New Roman"/>
        </w:rPr>
        <w:t>2.3 Brainstorming - Comprehensive flight listings - Admin panel for flight management - Instant booking confirmation - Flight search with origin/destination/date filters - Booking history tracking - Mobile and web accessibility</w:t>
      </w:r>
    </w:p>
    <w:p w14:paraId="2342A795" w14:textId="77777777" w:rsidR="006E30A7" w:rsidRPr="00054688" w:rsidRDefault="00B64214" w:rsidP="003778A8">
      <w:pPr>
        <w:pStyle w:val="Compact"/>
        <w:numPr>
          <w:ilvl w:val="0"/>
          <w:numId w:val="4"/>
        </w:numPr>
        <w:spacing w:line="360" w:lineRule="auto"/>
        <w:rPr>
          <w:rFonts w:ascii="Times New Roman" w:hAnsi="Times New Roman" w:cs="Times New Roman"/>
          <w:b/>
          <w:bCs/>
          <w:sz w:val="28"/>
          <w:szCs w:val="28"/>
        </w:rPr>
      </w:pPr>
      <w:r w:rsidRPr="00054688">
        <w:rPr>
          <w:rFonts w:ascii="Times New Roman" w:hAnsi="Times New Roman" w:cs="Times New Roman"/>
          <w:b/>
          <w:bCs/>
          <w:sz w:val="28"/>
          <w:szCs w:val="28"/>
        </w:rPr>
        <w:t>REQUIREMENT ANALYSIS</w:t>
      </w:r>
    </w:p>
    <w:p w14:paraId="2342A796" w14:textId="77777777" w:rsidR="006E30A7" w:rsidRPr="0005468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3.1 Customer Journey Map Discover → Register/Login → Search Flights → Select &amp; Book → Confirmation &amp; Booking History</w:t>
      </w:r>
    </w:p>
    <w:p w14:paraId="2342A797" w14:textId="77777777" w:rsidR="006E30A7" w:rsidRPr="00054688" w:rsidRDefault="00B64214" w:rsidP="003778A8">
      <w:pPr>
        <w:pStyle w:val="BodyText"/>
        <w:spacing w:line="360" w:lineRule="auto"/>
        <w:rPr>
          <w:rFonts w:ascii="Times New Roman" w:hAnsi="Times New Roman" w:cs="Times New Roman"/>
        </w:rPr>
      </w:pPr>
      <w:r w:rsidRPr="00054688">
        <w:rPr>
          <w:rFonts w:ascii="Times New Roman" w:hAnsi="Times New Roman" w:cs="Times New Roman"/>
        </w:rPr>
        <w:lastRenderedPageBreak/>
        <w:t>3.2 Solution Requirement Functional: User registration/login, flight search, booking interface, booking summary page, admin dashboard Non-functional: Security, responsiveness, high availability, scalable backend</w:t>
      </w:r>
    </w:p>
    <w:p w14:paraId="2342A798" w14:textId="77777777" w:rsidR="006E30A7" w:rsidRPr="00054688" w:rsidRDefault="00B64214" w:rsidP="003778A8">
      <w:pPr>
        <w:pStyle w:val="BodyText"/>
        <w:spacing w:line="360" w:lineRule="auto"/>
        <w:rPr>
          <w:rFonts w:ascii="Times New Roman" w:hAnsi="Times New Roman" w:cs="Times New Roman"/>
        </w:rPr>
      </w:pPr>
      <w:r w:rsidRPr="00054688">
        <w:rPr>
          <w:rFonts w:ascii="Times New Roman" w:hAnsi="Times New Roman" w:cs="Times New Roman"/>
        </w:rPr>
        <w:t>3.3 Data Flow Diagram (DFD) Level 0: User → Web App → API Server → MongoDB Level 1: Includes modules for login, flight search, booking handling, admin controls</w:t>
      </w:r>
    </w:p>
    <w:p w14:paraId="2342A799" w14:textId="77777777" w:rsidR="006E30A7" w:rsidRPr="00054688" w:rsidRDefault="00B64214" w:rsidP="003778A8">
      <w:pPr>
        <w:pStyle w:val="BodyText"/>
        <w:spacing w:line="360" w:lineRule="auto"/>
        <w:rPr>
          <w:rFonts w:ascii="Times New Roman" w:hAnsi="Times New Roman" w:cs="Times New Roman"/>
        </w:rPr>
      </w:pPr>
      <w:r w:rsidRPr="00054688">
        <w:rPr>
          <w:rFonts w:ascii="Times New Roman" w:hAnsi="Times New Roman" w:cs="Times New Roman"/>
        </w:rPr>
        <w:t>3.4 Technology Stack Frontend: React.js Backend: Node.js + Express.js Database: MongoDB Others: GitHub, Vercel, MongoDB Compass, Postman</w:t>
      </w:r>
    </w:p>
    <w:p w14:paraId="2342A79A" w14:textId="77777777" w:rsidR="006E30A7" w:rsidRPr="00054688" w:rsidRDefault="00B64214" w:rsidP="003778A8">
      <w:pPr>
        <w:pStyle w:val="Compact"/>
        <w:numPr>
          <w:ilvl w:val="0"/>
          <w:numId w:val="5"/>
        </w:numPr>
        <w:spacing w:line="360" w:lineRule="auto"/>
        <w:rPr>
          <w:rFonts w:ascii="Times New Roman" w:hAnsi="Times New Roman" w:cs="Times New Roman"/>
          <w:b/>
          <w:bCs/>
          <w:sz w:val="28"/>
          <w:szCs w:val="28"/>
        </w:rPr>
      </w:pPr>
      <w:r w:rsidRPr="00054688">
        <w:rPr>
          <w:rFonts w:ascii="Times New Roman" w:hAnsi="Times New Roman" w:cs="Times New Roman"/>
          <w:b/>
          <w:bCs/>
          <w:sz w:val="28"/>
          <w:szCs w:val="28"/>
        </w:rPr>
        <w:t>PROJECT DESIGN</w:t>
      </w:r>
    </w:p>
    <w:p w14:paraId="2342A79B" w14:textId="77777777" w:rsidR="006E30A7" w:rsidRPr="0005468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4.1 Problem Solution Fit By combining intuitive design and powerful search capabilities, MD Flights reduces booking time, simplifies decisions, and improves the overall travel planning experience for users and administrators.</w:t>
      </w:r>
    </w:p>
    <w:p w14:paraId="2342A79C" w14:textId="77777777" w:rsidR="006E30A7" w:rsidRPr="00054688" w:rsidRDefault="00B64214" w:rsidP="003778A8">
      <w:pPr>
        <w:pStyle w:val="BodyText"/>
        <w:spacing w:line="360" w:lineRule="auto"/>
        <w:rPr>
          <w:rFonts w:ascii="Times New Roman" w:hAnsi="Times New Roman" w:cs="Times New Roman"/>
        </w:rPr>
      </w:pPr>
      <w:r w:rsidRPr="00054688">
        <w:rPr>
          <w:rFonts w:ascii="Times New Roman" w:hAnsi="Times New Roman" w:cs="Times New Roman"/>
        </w:rPr>
        <w:t>4.2 Proposed Solution MD Flights allows users to search flights by parameters, book instantly, and manage bookings. Admins can manage flight listings, monitor bookings, and add new flight services using a dedicated dashboard.</w:t>
      </w:r>
    </w:p>
    <w:p w14:paraId="2342A79D" w14:textId="77777777" w:rsidR="006E30A7" w:rsidRPr="00054688" w:rsidRDefault="00B64214" w:rsidP="003778A8">
      <w:pPr>
        <w:pStyle w:val="BodyText"/>
        <w:spacing w:line="360" w:lineRule="auto"/>
        <w:rPr>
          <w:rFonts w:ascii="Times New Roman" w:hAnsi="Times New Roman" w:cs="Times New Roman"/>
        </w:rPr>
      </w:pPr>
      <w:r w:rsidRPr="00054688">
        <w:rPr>
          <w:rFonts w:ascii="Times New Roman" w:hAnsi="Times New Roman" w:cs="Times New Roman"/>
        </w:rPr>
        <w:t>4.3 Solution Architecture Frontend (React.js) → Backend (Express.js APIs) → MongoDB Database Includes separate authentication and UI flows for users and admins.</w:t>
      </w:r>
    </w:p>
    <w:p w14:paraId="2342A79E" w14:textId="77777777" w:rsidR="006E30A7" w:rsidRPr="00054688" w:rsidRDefault="00B64214" w:rsidP="003778A8">
      <w:pPr>
        <w:pStyle w:val="Compact"/>
        <w:numPr>
          <w:ilvl w:val="0"/>
          <w:numId w:val="6"/>
        </w:numPr>
        <w:spacing w:line="360" w:lineRule="auto"/>
        <w:rPr>
          <w:rFonts w:ascii="Times New Roman" w:hAnsi="Times New Roman" w:cs="Times New Roman"/>
          <w:b/>
          <w:bCs/>
          <w:sz w:val="28"/>
          <w:szCs w:val="28"/>
        </w:rPr>
      </w:pPr>
      <w:r w:rsidRPr="00054688">
        <w:rPr>
          <w:rFonts w:ascii="Times New Roman" w:hAnsi="Times New Roman" w:cs="Times New Roman"/>
          <w:b/>
          <w:bCs/>
          <w:sz w:val="28"/>
          <w:szCs w:val="28"/>
        </w:rPr>
        <w:t>PROJECT PLANNING &amp; SCHEDULING</w:t>
      </w:r>
    </w:p>
    <w:p w14:paraId="0CCD7816" w14:textId="77777777" w:rsidR="00F80FC7"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5.1 Project Planning </w:t>
      </w:r>
    </w:p>
    <w:p w14:paraId="6D27B5D1" w14:textId="77777777" w:rsidR="00F80FC7"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Benchmark 1: Setup (Node.js, MongoDB, React, Git) </w:t>
      </w:r>
    </w:p>
    <w:p w14:paraId="14300770" w14:textId="77777777" w:rsidR="00E544F1" w:rsidRDefault="00E544F1" w:rsidP="003778A8">
      <w:pPr>
        <w:pStyle w:val="FirstParagraph"/>
        <w:spacing w:line="360" w:lineRule="auto"/>
        <w:rPr>
          <w:rFonts w:ascii="Times New Roman" w:hAnsi="Times New Roman" w:cs="Times New Roman"/>
        </w:rPr>
      </w:pPr>
      <w:r>
        <w:rPr>
          <w:rFonts w:ascii="Times New Roman" w:hAnsi="Times New Roman" w:cs="Times New Roman"/>
        </w:rPr>
        <w:t xml:space="preserve"> </w:t>
      </w:r>
      <w:r w:rsidR="00B64214" w:rsidRPr="00054688">
        <w:rPr>
          <w:rFonts w:ascii="Times New Roman" w:hAnsi="Times New Roman" w:cs="Times New Roman"/>
        </w:rPr>
        <w:t xml:space="preserve">Benchmark 2: Backend APIs and database models </w:t>
      </w:r>
    </w:p>
    <w:p w14:paraId="79B0F044" w14:textId="77777777" w:rsidR="00E544F1"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Benchmark 3: Frontend development and integration </w:t>
      </w:r>
      <w:r w:rsidR="00E544F1">
        <w:rPr>
          <w:rFonts w:ascii="Times New Roman" w:hAnsi="Times New Roman" w:cs="Times New Roman"/>
        </w:rPr>
        <w:t xml:space="preserve"> </w:t>
      </w:r>
    </w:p>
    <w:p w14:paraId="2342A79F" w14:textId="13FE57C4" w:rsidR="006E30A7"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Benchmark 4: Testing and final deployment</w:t>
      </w:r>
    </w:p>
    <w:p w14:paraId="11B42742" w14:textId="77777777" w:rsidR="003778A8" w:rsidRDefault="003778A8" w:rsidP="003778A8">
      <w:pPr>
        <w:pStyle w:val="BodyText"/>
      </w:pPr>
    </w:p>
    <w:p w14:paraId="50C0825C" w14:textId="77777777" w:rsidR="003778A8" w:rsidRDefault="003778A8" w:rsidP="003778A8">
      <w:pPr>
        <w:pStyle w:val="BodyText"/>
      </w:pPr>
    </w:p>
    <w:p w14:paraId="6C7AEBFE" w14:textId="77777777" w:rsidR="003778A8" w:rsidRPr="003778A8" w:rsidRDefault="003778A8" w:rsidP="003778A8">
      <w:pPr>
        <w:pStyle w:val="BodyText"/>
      </w:pPr>
    </w:p>
    <w:p w14:paraId="2342A7A0" w14:textId="77777777" w:rsidR="006E30A7" w:rsidRPr="00054688" w:rsidRDefault="00B64214" w:rsidP="003778A8">
      <w:pPr>
        <w:pStyle w:val="Compact"/>
        <w:numPr>
          <w:ilvl w:val="0"/>
          <w:numId w:val="7"/>
        </w:numPr>
        <w:spacing w:line="360" w:lineRule="auto"/>
        <w:rPr>
          <w:rFonts w:ascii="Times New Roman" w:hAnsi="Times New Roman" w:cs="Times New Roman"/>
          <w:b/>
          <w:bCs/>
          <w:sz w:val="28"/>
          <w:szCs w:val="28"/>
        </w:rPr>
      </w:pPr>
      <w:r w:rsidRPr="00054688">
        <w:rPr>
          <w:rFonts w:ascii="Times New Roman" w:hAnsi="Times New Roman" w:cs="Times New Roman"/>
          <w:b/>
          <w:bCs/>
          <w:sz w:val="28"/>
          <w:szCs w:val="28"/>
        </w:rPr>
        <w:lastRenderedPageBreak/>
        <w:t>FUNCTIONAL AND PERFORMANCE TESTING</w:t>
      </w:r>
    </w:p>
    <w:p w14:paraId="1DA6543E" w14:textId="7A9B0091" w:rsidR="00E544F1"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6.1 Performance Testing </w:t>
      </w:r>
    </w:p>
    <w:p w14:paraId="4F54EFEB" w14:textId="77777777" w:rsidR="00E544F1"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Booking confirmation within seconds </w:t>
      </w:r>
    </w:p>
    <w:p w14:paraId="6705CB4A" w14:textId="77777777" w:rsidR="00E544F1"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Search result loading under 1 second </w:t>
      </w:r>
    </w:p>
    <w:p w14:paraId="2C64CAF3" w14:textId="77777777" w:rsidR="00E544F1"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Booking history loading instantly </w:t>
      </w:r>
    </w:p>
    <w:p w14:paraId="2342A7A1" w14:textId="31CA9D33" w:rsidR="006E30A7" w:rsidRPr="0005468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Admin actions reflected in real-time</w:t>
      </w:r>
    </w:p>
    <w:p w14:paraId="2342A7A2" w14:textId="77777777" w:rsidR="006E30A7" w:rsidRPr="00054688" w:rsidRDefault="00B64214" w:rsidP="003778A8">
      <w:pPr>
        <w:pStyle w:val="Compact"/>
        <w:numPr>
          <w:ilvl w:val="0"/>
          <w:numId w:val="8"/>
        </w:numPr>
        <w:spacing w:line="360" w:lineRule="auto"/>
        <w:rPr>
          <w:rFonts w:ascii="Times New Roman" w:hAnsi="Times New Roman" w:cs="Times New Roman"/>
          <w:b/>
          <w:bCs/>
          <w:sz w:val="28"/>
          <w:szCs w:val="28"/>
        </w:rPr>
      </w:pPr>
      <w:r w:rsidRPr="00054688">
        <w:rPr>
          <w:rFonts w:ascii="Times New Roman" w:hAnsi="Times New Roman" w:cs="Times New Roman"/>
          <w:b/>
          <w:bCs/>
          <w:sz w:val="28"/>
          <w:szCs w:val="28"/>
        </w:rPr>
        <w:t>RESULTS</w:t>
      </w:r>
    </w:p>
    <w:p w14:paraId="6B2AA20E" w14:textId="77777777" w:rsidR="00E544F1"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7.1 Output Screenshots </w:t>
      </w:r>
    </w:p>
    <w:p w14:paraId="5BE672D5" w14:textId="77777777" w:rsidR="003778A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Landing Page</w:t>
      </w:r>
    </w:p>
    <w:p w14:paraId="32EB49C7" w14:textId="77777777" w:rsidR="003778A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User Registration/Login </w:t>
      </w:r>
    </w:p>
    <w:p w14:paraId="31A28ADE" w14:textId="77777777" w:rsidR="003778A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Flight Search and Listing </w:t>
      </w:r>
    </w:p>
    <w:p w14:paraId="1C48EC73" w14:textId="77777777" w:rsidR="003778A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Booking Form </w:t>
      </w:r>
    </w:p>
    <w:p w14:paraId="6E8B810D" w14:textId="77777777" w:rsidR="003778A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Booking Confirmation Page </w:t>
      </w:r>
    </w:p>
    <w:p w14:paraId="2342A7A3" w14:textId="78E2BC4A" w:rsidR="006E30A7" w:rsidRPr="0005468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 xml:space="preserve"> Admin Dashboard (Add Flights/View Bookings)</w:t>
      </w:r>
    </w:p>
    <w:p w14:paraId="2342A7A4" w14:textId="77777777" w:rsidR="006E30A7" w:rsidRPr="00054688" w:rsidRDefault="00B64214" w:rsidP="003778A8">
      <w:pPr>
        <w:pStyle w:val="Compact"/>
        <w:numPr>
          <w:ilvl w:val="0"/>
          <w:numId w:val="9"/>
        </w:numPr>
        <w:spacing w:line="360" w:lineRule="auto"/>
        <w:rPr>
          <w:rFonts w:ascii="Times New Roman" w:hAnsi="Times New Roman" w:cs="Times New Roman"/>
          <w:b/>
          <w:bCs/>
          <w:sz w:val="28"/>
          <w:szCs w:val="28"/>
        </w:rPr>
      </w:pPr>
      <w:r w:rsidRPr="00054688">
        <w:rPr>
          <w:rFonts w:ascii="Times New Roman" w:hAnsi="Times New Roman" w:cs="Times New Roman"/>
          <w:b/>
          <w:bCs/>
          <w:sz w:val="28"/>
          <w:szCs w:val="28"/>
        </w:rPr>
        <w:t>ADVANTAGES &amp; DISADVANTAGES</w:t>
      </w:r>
    </w:p>
    <w:p w14:paraId="2342A7A5" w14:textId="77777777" w:rsidR="006E30A7" w:rsidRPr="00054688" w:rsidRDefault="00B64214" w:rsidP="003778A8">
      <w:pPr>
        <w:pStyle w:val="FirstParagraph"/>
        <w:spacing w:line="360" w:lineRule="auto"/>
        <w:rPr>
          <w:rFonts w:ascii="Times New Roman" w:hAnsi="Times New Roman" w:cs="Times New Roman"/>
        </w:rPr>
      </w:pPr>
      <w:r w:rsidRPr="00054688">
        <w:rPr>
          <w:rFonts w:ascii="Times New Roman" w:hAnsi="Times New Roman" w:cs="Times New Roman"/>
        </w:rPr>
        <w:t>Advantages: - Real-time, efficient booking system - User-friendly interface - Admin and user separation ensures clarity - Scalable design using MERN stack</w:t>
      </w:r>
    </w:p>
    <w:p w14:paraId="2342A7A6" w14:textId="77777777" w:rsidR="006E30A7" w:rsidRPr="00054688" w:rsidRDefault="00B64214" w:rsidP="003778A8">
      <w:pPr>
        <w:pStyle w:val="BodyText"/>
        <w:spacing w:line="360" w:lineRule="auto"/>
        <w:rPr>
          <w:rFonts w:ascii="Times New Roman" w:hAnsi="Times New Roman" w:cs="Times New Roman"/>
        </w:rPr>
      </w:pPr>
      <w:r w:rsidRPr="00054688">
        <w:rPr>
          <w:rFonts w:ascii="Times New Roman" w:hAnsi="Times New Roman" w:cs="Times New Roman"/>
        </w:rPr>
        <w:t>Disadvantages: - Requires internet connection - Dependent on MongoDB Atlas for hosting - No inbuilt payment system (yet)</w:t>
      </w:r>
    </w:p>
    <w:p w14:paraId="68806E0F" w14:textId="77777777" w:rsidR="00054688" w:rsidRPr="00054688" w:rsidRDefault="00B64214" w:rsidP="003778A8">
      <w:pPr>
        <w:numPr>
          <w:ilvl w:val="0"/>
          <w:numId w:val="10"/>
        </w:numPr>
        <w:spacing w:line="360" w:lineRule="auto"/>
        <w:rPr>
          <w:rFonts w:ascii="Times New Roman" w:hAnsi="Times New Roman" w:cs="Times New Roman"/>
          <w:b/>
          <w:bCs/>
        </w:rPr>
      </w:pPr>
      <w:r w:rsidRPr="00054688">
        <w:rPr>
          <w:rFonts w:ascii="Times New Roman" w:hAnsi="Times New Roman" w:cs="Times New Roman"/>
          <w:b/>
          <w:bCs/>
          <w:sz w:val="28"/>
          <w:szCs w:val="28"/>
        </w:rPr>
        <w:t xml:space="preserve">CONCLUSION </w:t>
      </w:r>
    </w:p>
    <w:p w14:paraId="2342A7A7" w14:textId="0765D3F1" w:rsidR="006E30A7" w:rsidRPr="00054688" w:rsidRDefault="00B64214" w:rsidP="003778A8">
      <w:pPr>
        <w:spacing w:line="360" w:lineRule="auto"/>
        <w:ind w:left="720"/>
        <w:rPr>
          <w:rFonts w:ascii="Times New Roman" w:hAnsi="Times New Roman" w:cs="Times New Roman"/>
        </w:rPr>
      </w:pPr>
      <w:r w:rsidRPr="00054688">
        <w:rPr>
          <w:rFonts w:ascii="Times New Roman" w:hAnsi="Times New Roman" w:cs="Times New Roman"/>
        </w:rPr>
        <w:t>MD Flights successfully streamlines the flight booking process, offering both users and admins a simplified, secure, and responsive experience. The integration of real-time data handling and a modular design enhances both user satisfaction and administrative control.</w:t>
      </w:r>
    </w:p>
    <w:p w14:paraId="2342A7A8" w14:textId="77777777" w:rsidR="006E30A7" w:rsidRPr="00054688" w:rsidRDefault="00B64214" w:rsidP="003778A8">
      <w:pPr>
        <w:numPr>
          <w:ilvl w:val="0"/>
          <w:numId w:val="10"/>
        </w:numPr>
        <w:spacing w:line="360" w:lineRule="auto"/>
        <w:rPr>
          <w:rFonts w:ascii="Times New Roman" w:hAnsi="Times New Roman" w:cs="Times New Roman"/>
          <w:b/>
          <w:bCs/>
          <w:sz w:val="28"/>
          <w:szCs w:val="28"/>
        </w:rPr>
      </w:pPr>
      <w:r w:rsidRPr="00054688">
        <w:rPr>
          <w:rFonts w:ascii="Times New Roman" w:hAnsi="Times New Roman" w:cs="Times New Roman"/>
          <w:b/>
          <w:bCs/>
          <w:sz w:val="28"/>
          <w:szCs w:val="28"/>
        </w:rPr>
        <w:lastRenderedPageBreak/>
        <w:t>FUTURE SCOPE</w:t>
      </w:r>
    </w:p>
    <w:p w14:paraId="2342A7A9" w14:textId="77777777" w:rsidR="006E30A7" w:rsidRPr="00054688" w:rsidRDefault="00B64214" w:rsidP="003778A8">
      <w:pPr>
        <w:pStyle w:val="Compact"/>
        <w:numPr>
          <w:ilvl w:val="0"/>
          <w:numId w:val="11"/>
        </w:numPr>
        <w:spacing w:line="360" w:lineRule="auto"/>
        <w:rPr>
          <w:rFonts w:ascii="Times New Roman" w:hAnsi="Times New Roman" w:cs="Times New Roman"/>
        </w:rPr>
      </w:pPr>
      <w:r w:rsidRPr="00054688">
        <w:rPr>
          <w:rFonts w:ascii="Times New Roman" w:hAnsi="Times New Roman" w:cs="Times New Roman"/>
        </w:rPr>
        <w:t>Integration of payment gateway</w:t>
      </w:r>
    </w:p>
    <w:p w14:paraId="2342A7AA" w14:textId="77777777" w:rsidR="006E30A7" w:rsidRPr="00054688" w:rsidRDefault="00B64214" w:rsidP="003778A8">
      <w:pPr>
        <w:pStyle w:val="Compact"/>
        <w:numPr>
          <w:ilvl w:val="0"/>
          <w:numId w:val="11"/>
        </w:numPr>
        <w:spacing w:line="360" w:lineRule="auto"/>
        <w:rPr>
          <w:rFonts w:ascii="Times New Roman" w:hAnsi="Times New Roman" w:cs="Times New Roman"/>
        </w:rPr>
      </w:pPr>
      <w:r w:rsidRPr="00054688">
        <w:rPr>
          <w:rFonts w:ascii="Times New Roman" w:hAnsi="Times New Roman" w:cs="Times New Roman"/>
        </w:rPr>
        <w:t>Real-time seat selection and seat map</w:t>
      </w:r>
    </w:p>
    <w:p w14:paraId="2342A7AB" w14:textId="77777777" w:rsidR="006E30A7" w:rsidRPr="00054688" w:rsidRDefault="00B64214" w:rsidP="003778A8">
      <w:pPr>
        <w:pStyle w:val="Compact"/>
        <w:numPr>
          <w:ilvl w:val="0"/>
          <w:numId w:val="11"/>
        </w:numPr>
        <w:spacing w:line="360" w:lineRule="auto"/>
        <w:rPr>
          <w:rFonts w:ascii="Times New Roman" w:hAnsi="Times New Roman" w:cs="Times New Roman"/>
        </w:rPr>
      </w:pPr>
      <w:r w:rsidRPr="00054688">
        <w:rPr>
          <w:rFonts w:ascii="Times New Roman" w:hAnsi="Times New Roman" w:cs="Times New Roman"/>
        </w:rPr>
        <w:t>AI-based flight suggestions</w:t>
      </w:r>
    </w:p>
    <w:p w14:paraId="2342A7AC" w14:textId="77777777" w:rsidR="006E30A7" w:rsidRPr="00054688" w:rsidRDefault="00B64214" w:rsidP="003778A8">
      <w:pPr>
        <w:pStyle w:val="Compact"/>
        <w:numPr>
          <w:ilvl w:val="0"/>
          <w:numId w:val="11"/>
        </w:numPr>
        <w:spacing w:line="360" w:lineRule="auto"/>
        <w:rPr>
          <w:rFonts w:ascii="Times New Roman" w:hAnsi="Times New Roman" w:cs="Times New Roman"/>
        </w:rPr>
      </w:pPr>
      <w:r w:rsidRPr="00054688">
        <w:rPr>
          <w:rFonts w:ascii="Times New Roman" w:hAnsi="Times New Roman" w:cs="Times New Roman"/>
        </w:rPr>
        <w:t>Multilingual support</w:t>
      </w:r>
    </w:p>
    <w:p w14:paraId="2342A7AD" w14:textId="77777777" w:rsidR="006E30A7" w:rsidRDefault="00B64214" w:rsidP="003778A8">
      <w:pPr>
        <w:pStyle w:val="Compact"/>
        <w:numPr>
          <w:ilvl w:val="0"/>
          <w:numId w:val="11"/>
        </w:numPr>
        <w:spacing w:line="360" w:lineRule="auto"/>
        <w:rPr>
          <w:rFonts w:ascii="Times New Roman" w:hAnsi="Times New Roman" w:cs="Times New Roman"/>
        </w:rPr>
      </w:pPr>
      <w:r w:rsidRPr="00054688">
        <w:rPr>
          <w:rFonts w:ascii="Times New Roman" w:hAnsi="Times New Roman" w:cs="Times New Roman"/>
        </w:rPr>
        <w:t>Mobile app version</w:t>
      </w:r>
    </w:p>
    <w:p w14:paraId="01D6817C" w14:textId="77777777" w:rsidR="00054688" w:rsidRPr="00054688" w:rsidRDefault="00054688" w:rsidP="003778A8">
      <w:pPr>
        <w:pStyle w:val="Compact"/>
        <w:spacing w:line="360" w:lineRule="auto"/>
        <w:ind w:left="720"/>
        <w:rPr>
          <w:rFonts w:ascii="Times New Roman" w:hAnsi="Times New Roman" w:cs="Times New Roman"/>
        </w:rPr>
      </w:pPr>
    </w:p>
    <w:p w14:paraId="2342A7AE" w14:textId="77777777" w:rsidR="006E30A7" w:rsidRPr="00054688" w:rsidRDefault="00B64214" w:rsidP="003778A8">
      <w:pPr>
        <w:pStyle w:val="Compact"/>
        <w:numPr>
          <w:ilvl w:val="0"/>
          <w:numId w:val="12"/>
        </w:numPr>
        <w:spacing w:line="360" w:lineRule="auto"/>
        <w:rPr>
          <w:rFonts w:ascii="Times New Roman" w:hAnsi="Times New Roman" w:cs="Times New Roman"/>
          <w:b/>
          <w:bCs/>
        </w:rPr>
      </w:pPr>
      <w:r w:rsidRPr="00054688">
        <w:rPr>
          <w:rFonts w:ascii="Times New Roman" w:hAnsi="Times New Roman" w:cs="Times New Roman"/>
          <w:b/>
          <w:bCs/>
        </w:rPr>
        <w:t>APPENDIX</w:t>
      </w:r>
    </w:p>
    <w:p w14:paraId="14CD4271" w14:textId="4B289407" w:rsidR="008F1BE1" w:rsidRDefault="00B64214" w:rsidP="003778A8">
      <w:pPr>
        <w:pStyle w:val="Compact"/>
        <w:numPr>
          <w:ilvl w:val="0"/>
          <w:numId w:val="13"/>
        </w:numPr>
        <w:spacing w:line="360" w:lineRule="auto"/>
        <w:rPr>
          <w:rFonts w:ascii="Times New Roman" w:hAnsi="Times New Roman" w:cs="Times New Roman"/>
        </w:rPr>
      </w:pPr>
      <w:r w:rsidRPr="008F1BE1">
        <w:rPr>
          <w:rFonts w:ascii="Times New Roman" w:hAnsi="Times New Roman" w:cs="Times New Roman"/>
        </w:rPr>
        <w:t xml:space="preserve">Source Code: </w:t>
      </w:r>
      <w:hyperlink r:id="rId5" w:history="1">
        <w:r w:rsidR="008F1BE1" w:rsidRPr="00423EB9">
          <w:rPr>
            <w:rStyle w:val="Hyperlink"/>
            <w:rFonts w:ascii="Times New Roman" w:hAnsi="Times New Roman" w:cs="Times New Roman"/>
          </w:rPr>
          <w:t>https://github.com/MohdAliAkmalBaig/flight-finder</w:t>
        </w:r>
      </w:hyperlink>
    </w:p>
    <w:p w14:paraId="2342A7B0" w14:textId="4689E8C0" w:rsidR="006E30A7" w:rsidRDefault="00B64214" w:rsidP="003778A8">
      <w:pPr>
        <w:pStyle w:val="Compact"/>
        <w:numPr>
          <w:ilvl w:val="0"/>
          <w:numId w:val="13"/>
        </w:numPr>
        <w:spacing w:line="360" w:lineRule="auto"/>
        <w:rPr>
          <w:rFonts w:ascii="Times New Roman" w:hAnsi="Times New Roman" w:cs="Times New Roman"/>
        </w:rPr>
      </w:pPr>
      <w:r w:rsidRPr="008F1BE1">
        <w:rPr>
          <w:rFonts w:ascii="Times New Roman" w:hAnsi="Times New Roman" w:cs="Times New Roman"/>
        </w:rPr>
        <w:t xml:space="preserve">Project Demo Video: </w:t>
      </w:r>
      <w:hyperlink r:id="rId6" w:history="1">
        <w:r w:rsidR="008F1BE1" w:rsidRPr="00423EB9">
          <w:rPr>
            <w:rStyle w:val="Hyperlink"/>
            <w:rFonts w:ascii="Times New Roman" w:hAnsi="Times New Roman" w:cs="Times New Roman"/>
          </w:rPr>
          <w:t>https://drive.google.com/file/d/1y_abSW_6rNtRu0KfRTJUKClN-MpEnEAd/view?usp=sharing</w:t>
        </w:r>
      </w:hyperlink>
    </w:p>
    <w:p w14:paraId="2342A7B1" w14:textId="20BEC9FF" w:rsidR="006E30A7" w:rsidRDefault="00B64214" w:rsidP="003778A8">
      <w:pPr>
        <w:pStyle w:val="Compact"/>
        <w:numPr>
          <w:ilvl w:val="0"/>
          <w:numId w:val="13"/>
        </w:numPr>
        <w:spacing w:line="360" w:lineRule="auto"/>
        <w:rPr>
          <w:rFonts w:ascii="Times New Roman" w:hAnsi="Times New Roman" w:cs="Times New Roman"/>
        </w:rPr>
      </w:pPr>
      <w:r w:rsidRPr="00054688">
        <w:rPr>
          <w:rFonts w:ascii="Times New Roman" w:hAnsi="Times New Roman" w:cs="Times New Roman"/>
        </w:rPr>
        <w:t xml:space="preserve">Live Link: </w:t>
      </w:r>
      <w:hyperlink r:id="rId7" w:history="1">
        <w:r w:rsidR="008F1BE1" w:rsidRPr="00423EB9">
          <w:rPr>
            <w:rStyle w:val="Hyperlink"/>
            <w:rFonts w:ascii="Times New Roman" w:hAnsi="Times New Roman" w:cs="Times New Roman"/>
          </w:rPr>
          <w:t>https://flight-finder-2g25.vercel.app/</w:t>
        </w:r>
      </w:hyperlink>
    </w:p>
    <w:p w14:paraId="1EF54DB7" w14:textId="77777777" w:rsidR="008F1BE1" w:rsidRPr="00054688" w:rsidRDefault="008F1BE1" w:rsidP="008F1BE1">
      <w:pPr>
        <w:pStyle w:val="Compact"/>
        <w:spacing w:line="360" w:lineRule="auto"/>
        <w:ind w:left="720"/>
        <w:rPr>
          <w:rFonts w:ascii="Times New Roman" w:hAnsi="Times New Roman" w:cs="Times New Roman"/>
        </w:rPr>
      </w:pPr>
    </w:p>
    <w:sectPr w:rsidR="008F1BE1" w:rsidRPr="00054688" w:rsidSect="00B64214">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4402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B3E17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98EF75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55E229B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AE36C75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5518F5C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C3EA6FF8"/>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B8EA8B6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869C7C9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18"/>
    <w:multiLevelType w:val="multilevel"/>
    <w:tmpl w:val="41803826"/>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19"/>
    <w:multiLevelType w:val="multilevel"/>
    <w:tmpl w:val="871A90CC"/>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A994111"/>
    <w:multiLevelType w:val="multilevel"/>
    <w:tmpl w:val="7B028956"/>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 w16cid:durableId="2059166614">
    <w:abstractNumId w:val="0"/>
  </w:num>
  <w:num w:numId="2" w16cid:durableId="45613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60145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1977350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94245079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1657751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78473429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03187665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16cid:durableId="1419643848">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16cid:durableId="151545453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16cid:durableId="752164326">
    <w:abstractNumId w:val="1"/>
  </w:num>
  <w:num w:numId="12" w16cid:durableId="1023287858">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3" w16cid:durableId="5548586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E30A7"/>
    <w:rsid w:val="00054688"/>
    <w:rsid w:val="003778A8"/>
    <w:rsid w:val="00574020"/>
    <w:rsid w:val="006E30A7"/>
    <w:rsid w:val="008F1BE1"/>
    <w:rsid w:val="00980D54"/>
    <w:rsid w:val="00B64214"/>
    <w:rsid w:val="00E544F1"/>
    <w:rsid w:val="00F80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2A78E"/>
  <w15:docId w15:val="{F0DE0313-CB43-4689-834D-0350E07C0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8F1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light-finder-2g25.vercel.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y_abSW_6rNtRu0KfRTJUKClN-MpEnEAd/view?usp=sharing" TargetMode="External"/><Relationship Id="rId5" Type="http://schemas.openxmlformats.org/officeDocument/2006/relationships/hyperlink" Target="https://github.com/MohdAliAkmalBaig/flight-finde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688</Words>
  <Characters>3927</Characters>
  <Application>Microsoft Office Word</Application>
  <DocSecurity>0</DocSecurity>
  <Lines>32</Lines>
  <Paragraphs>9</Paragraphs>
  <ScaleCrop>false</ScaleCrop>
  <Company/>
  <LinksUpToDate>false</LinksUpToDate>
  <CharactersWithSpaces>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d Ali Akmal Baig</cp:lastModifiedBy>
  <cp:revision>7</cp:revision>
  <dcterms:created xsi:type="dcterms:W3CDTF">2025-06-27T14:05:00Z</dcterms:created>
  <dcterms:modified xsi:type="dcterms:W3CDTF">2025-06-27T15:06:00Z</dcterms:modified>
</cp:coreProperties>
</file>